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"/>
        <w:gridCol w:w="331"/>
        <w:gridCol w:w="1527"/>
        <w:gridCol w:w="7901"/>
      </w:tblGrid>
      <w:tr w:rsidR="00A77341" w:rsidRPr="00FF6B5A" w14:paraId="1B49EDA4" w14:textId="77777777" w:rsidTr="6A10D314">
        <w:trPr>
          <w:trHeight w:val="204"/>
        </w:trPr>
        <w:tc>
          <w:tcPr>
            <w:tcW w:w="0" w:type="auto"/>
            <w:vAlign w:val="bottom"/>
            <w:hideMark/>
          </w:tcPr>
          <w:p w14:paraId="5DF00DE7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5D5247C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3897CC7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hideMark/>
          </w:tcPr>
          <w:p w14:paraId="328B0B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1723DAB0" w14:textId="77777777" w:rsidTr="6A10D314">
        <w:trPr>
          <w:trHeight w:val="450"/>
        </w:trPr>
        <w:tc>
          <w:tcPr>
            <w:tcW w:w="0" w:type="auto"/>
            <w:vAlign w:val="center"/>
            <w:hideMark/>
          </w:tcPr>
          <w:p w14:paraId="7E2E715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6BFCCE2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A77341" w:rsidRPr="00FF6B5A" w14:paraId="6BEBD98E" w14:textId="77777777" w:rsidTr="6A10D314">
        <w:trPr>
          <w:trHeight w:val="450"/>
        </w:trPr>
        <w:tc>
          <w:tcPr>
            <w:tcW w:w="0" w:type="auto"/>
            <w:vAlign w:val="center"/>
            <w:hideMark/>
          </w:tcPr>
          <w:p w14:paraId="55894A95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FF1C4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A77341" w:rsidRPr="00FF6B5A" w14:paraId="28248113" w14:textId="77777777" w:rsidTr="6A10D314">
        <w:trPr>
          <w:trHeight w:val="60"/>
        </w:trPr>
        <w:tc>
          <w:tcPr>
            <w:tcW w:w="0" w:type="auto"/>
            <w:vAlign w:val="bottom"/>
            <w:hideMark/>
          </w:tcPr>
          <w:p w14:paraId="520604A9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4BEDACC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7809F8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hideMark/>
          </w:tcPr>
          <w:p w14:paraId="3191242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4AFC6F18" w14:textId="77777777" w:rsidTr="6A10D314">
        <w:trPr>
          <w:trHeight w:val="375"/>
        </w:trPr>
        <w:tc>
          <w:tcPr>
            <w:tcW w:w="0" w:type="auto"/>
            <w:vAlign w:val="bottom"/>
            <w:hideMark/>
          </w:tcPr>
          <w:p w14:paraId="1B78836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vAlign w:val="bottom"/>
            <w:hideMark/>
          </w:tcPr>
          <w:p w14:paraId="7954F30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A77341" w:rsidRPr="00FF6B5A" w14:paraId="1CC37058" w14:textId="77777777" w:rsidTr="6A10D314">
        <w:trPr>
          <w:trHeight w:val="375"/>
        </w:trPr>
        <w:tc>
          <w:tcPr>
            <w:tcW w:w="0" w:type="auto"/>
            <w:vAlign w:val="bottom"/>
            <w:hideMark/>
          </w:tcPr>
          <w:p w14:paraId="513EC8D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70AC4AE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A77341" w:rsidRPr="00FF6B5A" w14:paraId="7EE0131E" w14:textId="77777777" w:rsidTr="6A10D314">
        <w:trPr>
          <w:trHeight w:val="90"/>
        </w:trPr>
        <w:tc>
          <w:tcPr>
            <w:tcW w:w="0" w:type="auto"/>
            <w:vAlign w:val="bottom"/>
            <w:hideMark/>
          </w:tcPr>
          <w:p w14:paraId="10B9986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3B1805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2399C82B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hideMark/>
          </w:tcPr>
          <w:p w14:paraId="5DA0DA3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29E249D" w14:textId="77777777" w:rsidTr="6A10D314">
        <w:trPr>
          <w:trHeight w:val="345"/>
        </w:trPr>
        <w:tc>
          <w:tcPr>
            <w:tcW w:w="0" w:type="auto"/>
            <w:vAlign w:val="bottom"/>
            <w:hideMark/>
          </w:tcPr>
          <w:p w14:paraId="754A6D5E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4352989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2B408C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9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hideMark/>
          </w:tcPr>
          <w:p w14:paraId="5FC0CD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72B00340" w14:textId="77777777" w:rsidTr="6A10D314">
        <w:trPr>
          <w:trHeight w:val="345"/>
        </w:trPr>
        <w:tc>
          <w:tcPr>
            <w:tcW w:w="0" w:type="auto"/>
            <w:vAlign w:val="bottom"/>
            <w:hideMark/>
          </w:tcPr>
          <w:p w14:paraId="07EF3D3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000BC724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EE372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hideMark/>
          </w:tcPr>
          <w:p w14:paraId="56BED9A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65980422" w14:textId="77777777" w:rsidTr="6A10D314">
        <w:trPr>
          <w:trHeight w:val="405"/>
        </w:trPr>
        <w:tc>
          <w:tcPr>
            <w:tcW w:w="0" w:type="auto"/>
            <w:vAlign w:val="bottom"/>
            <w:hideMark/>
          </w:tcPr>
          <w:p w14:paraId="6579A190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0638002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2D69E4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hideMark/>
          </w:tcPr>
          <w:p w14:paraId="5274CAE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9BCA314" w14:textId="77777777" w:rsidTr="6A10D314">
        <w:trPr>
          <w:trHeight w:val="510"/>
        </w:trPr>
        <w:tc>
          <w:tcPr>
            <w:tcW w:w="0" w:type="auto"/>
            <w:vAlign w:val="bottom"/>
            <w:hideMark/>
          </w:tcPr>
          <w:p w14:paraId="13E389D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2C79E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0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hideMark/>
          </w:tcPr>
          <w:p w14:paraId="144DDA4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Káčer</w:t>
            </w:r>
          </w:p>
        </w:tc>
      </w:tr>
      <w:tr w:rsidR="00A77341" w:rsidRPr="00FF6B5A" w14:paraId="2AC635D3" w14:textId="77777777" w:rsidTr="6A10D314">
        <w:trPr>
          <w:trHeight w:val="315"/>
        </w:trPr>
        <w:tc>
          <w:tcPr>
            <w:tcW w:w="0" w:type="auto"/>
            <w:vAlign w:val="bottom"/>
            <w:hideMark/>
          </w:tcPr>
          <w:p w14:paraId="24C8E75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A5FF3D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hideMark/>
          </w:tcPr>
          <w:p w14:paraId="5E1A1C8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Marek</w:t>
            </w:r>
          </w:p>
        </w:tc>
      </w:tr>
      <w:tr w:rsidR="00A77341" w:rsidRPr="00FF6B5A" w14:paraId="49975E74" w14:textId="77777777" w:rsidTr="6A10D314">
        <w:trPr>
          <w:trHeight w:val="510"/>
        </w:trPr>
        <w:tc>
          <w:tcPr>
            <w:tcW w:w="0" w:type="auto"/>
            <w:vAlign w:val="bottom"/>
            <w:hideMark/>
          </w:tcPr>
          <w:p w14:paraId="110BA90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75F84E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hideMark/>
          </w:tcPr>
          <w:p w14:paraId="767A36D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doc. Mgr. PhD.</w:t>
            </w:r>
          </w:p>
        </w:tc>
      </w:tr>
      <w:tr w:rsidR="00A77341" w:rsidRPr="00FF6B5A" w14:paraId="49ABABA9" w14:textId="77777777" w:rsidTr="6A10D314">
        <w:trPr>
          <w:trHeight w:val="660"/>
        </w:trPr>
        <w:tc>
          <w:tcPr>
            <w:tcW w:w="0" w:type="auto"/>
            <w:vAlign w:val="bottom"/>
            <w:hideMark/>
          </w:tcPr>
          <w:p w14:paraId="4F0F5B6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31B73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hideMark/>
          </w:tcPr>
          <w:p w14:paraId="5D4F6391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B97CD0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887?do=filterForm-submit&amp;name=Marek&amp;surname=K%C3%A1%C4%8Der&amp;sort=surname&amp;employment_state=yes&amp;filter=Vyh%C4%BEada%C5%A5</w:t>
            </w:r>
          </w:p>
        </w:tc>
      </w:tr>
      <w:tr w:rsidR="00A77341" w:rsidRPr="00FF6B5A" w14:paraId="788C3AC2" w14:textId="77777777" w:rsidTr="6A10D314">
        <w:trPr>
          <w:trHeight w:val="300"/>
        </w:trPr>
        <w:tc>
          <w:tcPr>
            <w:tcW w:w="0" w:type="auto"/>
            <w:vAlign w:val="bottom"/>
            <w:hideMark/>
          </w:tcPr>
          <w:p w14:paraId="59E5412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00FE9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Area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hideMark/>
          </w:tcPr>
          <w:p w14:paraId="28A981F6" w14:textId="77777777" w:rsidR="00403C50" w:rsidRDefault="00A77341" w:rsidP="00403C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03C50">
              <w:rPr>
                <w:rFonts w:ascii="Calibri" w:eastAsia="Times New Roman" w:hAnsi="Calibri" w:cs="Times New Roman"/>
                <w:color w:val="000000"/>
                <w:lang w:eastAsia="sk-SK"/>
              </w:rPr>
              <w:t>Študijný program „Právo“ - 1. a 2. stupeň/ š</w:t>
            </w:r>
            <w:r w:rsidR="00403C50">
              <w:t xml:space="preserve">tudijný </w:t>
            </w:r>
            <w:r w:rsidR="00403C50" w:rsidRPr="00B72EC4">
              <w:t>program Teória a dejiny štátu a</w:t>
            </w:r>
            <w:r w:rsidR="00403C50">
              <w:t> </w:t>
            </w:r>
            <w:r w:rsidR="00403C50" w:rsidRPr="00B72EC4">
              <w:t>práva</w:t>
            </w:r>
            <w:r w:rsidR="00403C50">
              <w:t xml:space="preserve"> -</w:t>
            </w:r>
            <w:r w:rsidR="00403C50" w:rsidRPr="00B72EC4">
              <w:t xml:space="preserve"> 3. stupeň /</w:t>
            </w:r>
            <w:r w:rsidR="00403C50">
              <w:t xml:space="preserve"> </w:t>
            </w:r>
            <w:r w:rsidR="00403C50" w:rsidRPr="00A52F76">
              <w:rPr>
                <w:rFonts w:ascii="Calibri" w:eastAsia="Times New Roman" w:hAnsi="Calibri" w:cs="Times New Roman"/>
                <w:color w:val="000000"/>
                <w:lang w:val="en" w:eastAsia="sk-SK"/>
              </w:rPr>
              <w:t xml:space="preserve">Study program "Law" - 1st and 2nd </w:t>
            </w:r>
            <w:r w:rsidR="00403C50">
              <w:rPr>
                <w:rFonts w:ascii="Calibri" w:eastAsia="Times New Roman" w:hAnsi="Calibri" w:cs="Times New Roman"/>
                <w:color w:val="000000"/>
                <w:lang w:val="en" w:eastAsia="sk-SK"/>
              </w:rPr>
              <w:t xml:space="preserve">degree and </w:t>
            </w:r>
            <w:r w:rsidR="00403C50" w:rsidRPr="006C6803">
              <w:rPr>
                <w:lang w:val="en"/>
              </w:rPr>
              <w:t xml:space="preserve"> </w:t>
            </w:r>
            <w:r w:rsidR="00403C50">
              <w:rPr>
                <w:lang w:val="en"/>
              </w:rPr>
              <w:t>3</w:t>
            </w:r>
            <w:proofErr w:type="spellStart"/>
            <w:r w:rsidR="00403C50" w:rsidRPr="00B72EC4">
              <w:t>rd</w:t>
            </w:r>
            <w:proofErr w:type="spellEnd"/>
            <w:r w:rsidR="00403C50" w:rsidRPr="00B72EC4">
              <w:t xml:space="preserve"> </w:t>
            </w:r>
            <w:proofErr w:type="spellStart"/>
            <w:r w:rsidR="00403C50" w:rsidRPr="00B72EC4">
              <w:t>degree</w:t>
            </w:r>
            <w:proofErr w:type="spellEnd"/>
            <w:r w:rsidR="00403C50" w:rsidRPr="00B72EC4">
              <w:t xml:space="preserve"> study </w:t>
            </w:r>
            <w:r w:rsidR="00403C50" w:rsidRPr="00B72EC4">
              <w:lastRenderedPageBreak/>
              <w:t>program</w:t>
            </w:r>
            <w:r w:rsidR="00403C50">
              <w:t xml:space="preserve"> -</w:t>
            </w:r>
            <w:r w:rsidR="00403C50" w:rsidRPr="00B72EC4">
              <w:t xml:space="preserve"> "</w:t>
            </w:r>
            <w:proofErr w:type="spellStart"/>
            <w:r w:rsidR="00403C50" w:rsidRPr="00B72EC4">
              <w:t>Theory</w:t>
            </w:r>
            <w:proofErr w:type="spellEnd"/>
            <w:r w:rsidR="00403C50" w:rsidRPr="00B72EC4">
              <w:t xml:space="preserve"> and </w:t>
            </w:r>
            <w:proofErr w:type="spellStart"/>
            <w:r w:rsidR="00403C50" w:rsidRPr="00B72EC4">
              <w:t>History</w:t>
            </w:r>
            <w:proofErr w:type="spellEnd"/>
            <w:r w:rsidR="00403C50" w:rsidRPr="00B72EC4">
              <w:t xml:space="preserve"> of State and </w:t>
            </w:r>
            <w:proofErr w:type="spellStart"/>
            <w:r w:rsidR="00403C50" w:rsidRPr="00B72EC4">
              <w:t>Law</w:t>
            </w:r>
            <w:proofErr w:type="spellEnd"/>
            <w:r w:rsidR="00403C50" w:rsidRPr="00B72EC4">
              <w:t>"</w:t>
            </w:r>
            <w:r w:rsidR="00403C50">
              <w:t xml:space="preserve">/ </w:t>
            </w:r>
            <w:r w:rsidR="00403C50" w:rsidRPr="003D360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HIK </w:t>
            </w:r>
            <w:r w:rsidR="00403C50">
              <w:rPr>
                <w:rFonts w:ascii="Calibri" w:eastAsia="Times New Roman" w:hAnsi="Calibri" w:cs="Times New Roman"/>
                <w:color w:val="000000"/>
                <w:lang w:eastAsia="sk-SK"/>
              </w:rPr>
              <w:t>Teória a dejiny štátu a práva</w:t>
            </w:r>
            <w:r w:rsidR="00403C50" w:rsidRPr="003D360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/ HIK </w:t>
            </w:r>
            <w:r w:rsidR="00403C50" w:rsidRPr="00B72EC4">
              <w:t>"</w:t>
            </w:r>
            <w:proofErr w:type="spellStart"/>
            <w:r w:rsidR="00403C50" w:rsidRPr="00B72EC4">
              <w:t>Theory</w:t>
            </w:r>
            <w:proofErr w:type="spellEnd"/>
            <w:r w:rsidR="00403C50" w:rsidRPr="00B72EC4">
              <w:t xml:space="preserve"> and </w:t>
            </w:r>
            <w:proofErr w:type="spellStart"/>
            <w:r w:rsidR="00403C50" w:rsidRPr="00B72EC4">
              <w:t>History</w:t>
            </w:r>
            <w:proofErr w:type="spellEnd"/>
            <w:r w:rsidR="00403C50" w:rsidRPr="00B72EC4">
              <w:t xml:space="preserve"> of State and </w:t>
            </w:r>
            <w:proofErr w:type="spellStart"/>
            <w:r w:rsidR="00403C50" w:rsidRPr="00B72EC4">
              <w:t>Law</w:t>
            </w:r>
            <w:proofErr w:type="spellEnd"/>
            <w:r w:rsidR="00403C50" w:rsidRPr="00B72EC4">
              <w:t>"</w:t>
            </w:r>
          </w:p>
          <w:p w14:paraId="00347C2B" w14:textId="09EB8154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744BCE9B" w14:textId="77777777" w:rsidTr="6A10D314">
        <w:trPr>
          <w:trHeight w:val="300"/>
        </w:trPr>
        <w:tc>
          <w:tcPr>
            <w:tcW w:w="0" w:type="auto"/>
            <w:vAlign w:val="bottom"/>
          </w:tcPr>
          <w:p w14:paraId="36B72D1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C48F8DC" w14:textId="31061D57" w:rsidR="00A77341" w:rsidRDefault="15B4E513" w:rsidP="6A10D314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6A10D314">
              <w:rPr>
                <w:rFonts w:ascii="Calibri" w:eastAsia="Calibri" w:hAnsi="Calibri" w:cs="Calibri"/>
                <w:color w:val="222222"/>
              </w:rPr>
              <w:t>Zaradenie (PF TU)</w:t>
            </w:r>
          </w:p>
        </w:tc>
        <w:tc>
          <w:tcPr>
            <w:tcW w:w="0" w:type="auto"/>
          </w:tcPr>
          <w:p w14:paraId="661F537E" w14:textId="6A62C400" w:rsidR="00A77341" w:rsidRPr="00FF6B5A" w:rsidRDefault="36348A1B" w:rsidP="56C936F2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5D1E296B">
              <w:rPr>
                <w:rFonts w:ascii="Calibri" w:eastAsia="Calibri" w:hAnsi="Calibri" w:cs="Calibri"/>
                <w:color w:val="000000" w:themeColor="text1"/>
              </w:rPr>
              <w:t>A</w:t>
            </w:r>
            <w:r w:rsidR="008C404F">
              <w:rPr>
                <w:rFonts w:ascii="Calibri" w:eastAsia="Calibri" w:hAnsi="Calibri" w:cs="Calibri"/>
                <w:color w:val="000000" w:themeColor="text1"/>
              </w:rPr>
              <w:t>+</w:t>
            </w:r>
          </w:p>
          <w:p w14:paraId="067FEA4A" w14:textId="4DDA8C3F" w:rsidR="00A77341" w:rsidRPr="00FF6B5A" w:rsidRDefault="00A77341" w:rsidP="56C936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701F8D71" w14:textId="77777777" w:rsidTr="6A10D314">
        <w:trPr>
          <w:trHeight w:val="660"/>
        </w:trPr>
        <w:tc>
          <w:tcPr>
            <w:tcW w:w="0" w:type="auto"/>
            <w:vAlign w:val="bottom"/>
            <w:hideMark/>
          </w:tcPr>
          <w:p w14:paraId="1B41F33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C1C55D4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5" w:anchor="Expl.OCA6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76157F7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hideMark/>
          </w:tcPr>
          <w:p w14:paraId="31C866E1" w14:textId="77777777" w:rsidR="00A77341" w:rsidRPr="00422600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t> 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vedecký výstup / </w:t>
            </w:r>
            <w:proofErr w:type="spellStart"/>
            <w:r>
              <w:rPr>
                <w:rStyle w:val="spellingerror"/>
                <w:rFonts w:ascii="Calibri" w:hAnsi="Calibri" w:cs="Calibri"/>
                <w:color w:val="000000"/>
                <w:shd w:val="clear" w:color="auto" w:fill="FFFFFF"/>
              </w:rPr>
              <w:t>scientific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 output</w:t>
            </w:r>
          </w:p>
        </w:tc>
      </w:tr>
      <w:tr w:rsidR="00A77341" w:rsidRPr="00FF6B5A" w14:paraId="3BCE8B61" w14:textId="77777777" w:rsidTr="6A10D314">
        <w:trPr>
          <w:trHeight w:val="510"/>
        </w:trPr>
        <w:tc>
          <w:tcPr>
            <w:tcW w:w="0" w:type="auto"/>
            <w:vAlign w:val="bottom"/>
            <w:hideMark/>
          </w:tcPr>
          <w:p w14:paraId="058221B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6C55028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hideMark/>
          </w:tcPr>
          <w:p w14:paraId="144F286D" w14:textId="76D7ED6F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</w:t>
            </w:r>
            <w:r w:rsidR="008C404F">
              <w:rPr>
                <w:rFonts w:ascii="Calibri" w:eastAsia="Times New Roman" w:hAnsi="Calibri" w:cs="Times New Roman"/>
                <w:color w:val="000000"/>
                <w:lang w:eastAsia="sk-SK"/>
              </w:rPr>
              <w:t>025</w:t>
            </w:r>
          </w:p>
        </w:tc>
      </w:tr>
      <w:tr w:rsidR="00A77341" w:rsidRPr="00FF6B5A" w14:paraId="0C7A540A" w14:textId="77777777" w:rsidTr="6A10D314">
        <w:trPr>
          <w:trHeight w:val="660"/>
        </w:trPr>
        <w:tc>
          <w:tcPr>
            <w:tcW w:w="0" w:type="auto"/>
            <w:vAlign w:val="bottom"/>
            <w:hideMark/>
          </w:tcPr>
          <w:p w14:paraId="7DC5E16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2B650C1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hideMark/>
          </w:tcPr>
          <w:p w14:paraId="5E8E19A2" w14:textId="42A3F607" w:rsidR="00A77341" w:rsidRPr="00A77341" w:rsidRDefault="008C404F" w:rsidP="00EF2555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  <w:lang w:eastAsia="sk-SK"/>
              </w:rPr>
            </w:pPr>
            <w:r w:rsidRPr="008C404F">
              <w:rPr>
                <w:rFonts w:eastAsia="Times New Roman" w:cstheme="minorHAnsi"/>
                <w:color w:val="000000"/>
                <w:lang w:eastAsia="sk-SK"/>
              </w:rPr>
              <w:t>ID: 1361618 | </w:t>
            </w:r>
            <w:r w:rsidRPr="008C404F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>Prečo je zákaz interrupčnej tabletky v rozpore s ústavou?</w:t>
            </w:r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 =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Why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ban on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abortion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pill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in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conflict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with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Constitution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>? / Káčer, Marek [Autor, 100%]. – [recenzované]. – DOI 10.31577/pravnyobzor.2025.2.03. – SCO.</w:t>
            </w:r>
            <w:r w:rsidRPr="008C404F">
              <w:rPr>
                <w:rFonts w:eastAsia="Times New Roman" w:cstheme="minorHAnsi"/>
                <w:color w:val="000000"/>
                <w:lang w:eastAsia="sk-SK"/>
              </w:rPr>
              <w:br/>
            </w:r>
            <w:r w:rsidRPr="008C404F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>In:</w:t>
            </w:r>
            <w:r w:rsidRPr="008C404F">
              <w:rPr>
                <w:rFonts w:eastAsia="Times New Roman" w:cstheme="minorHAnsi"/>
                <w:color w:val="000000"/>
                <w:lang w:eastAsia="sk-SK"/>
              </w:rPr>
              <w:t> </w:t>
            </w:r>
            <w:r w:rsidRPr="008C404F">
              <w:rPr>
                <w:rFonts w:eastAsia="Times New Roman" w:cstheme="minorHAnsi"/>
                <w:i/>
                <w:iCs/>
                <w:color w:val="000000"/>
                <w:lang w:eastAsia="sk-SK"/>
              </w:rPr>
              <w:t>Právny obzor</w:t>
            </w:r>
            <w:r w:rsidRPr="008C404F">
              <w:rPr>
                <w:rFonts w:eastAsia="Times New Roman" w:cstheme="minorHAnsi"/>
                <w:color w:val="000000"/>
                <w:lang w:eastAsia="sk-SK"/>
              </w:rPr>
              <w:t> [textový dokument (</w:t>
            </w:r>
            <w:proofErr w:type="spellStart"/>
            <w:r w:rsidRPr="008C404F">
              <w:rPr>
                <w:rFonts w:eastAsia="Times New Roman" w:cstheme="minorHAnsi"/>
                <w:color w:val="000000"/>
                <w:lang w:eastAsia="sk-SK"/>
              </w:rPr>
              <w:t>print</w:t>
            </w:r>
            <w:proofErr w:type="spellEnd"/>
            <w:r w:rsidRPr="008C404F">
              <w:rPr>
                <w:rFonts w:eastAsia="Times New Roman" w:cstheme="minorHAnsi"/>
                <w:color w:val="000000"/>
                <w:lang w:eastAsia="sk-SK"/>
              </w:rPr>
              <w:t>)] [elektronický dokument] : teoretický časopis pre otázky štátu a práva. – Bratislava (Slovensko) : Slovenská akadémia vied. Pracoviská SAV. Ústav štátu a práva SAV. – ISSN 0032-6984. – ISSN (online) 2729-9228. – TUTPR signatúra E003589. – Roč. 108, č. 2 (2025), s. 145-158 [tlačená forma] [online]</w:t>
            </w:r>
          </w:p>
        </w:tc>
      </w:tr>
      <w:tr w:rsidR="00A77341" w:rsidRPr="00FF6B5A" w14:paraId="1EC913A6" w14:textId="77777777" w:rsidTr="6A10D314">
        <w:trPr>
          <w:trHeight w:val="525"/>
        </w:trPr>
        <w:tc>
          <w:tcPr>
            <w:tcW w:w="0" w:type="auto"/>
            <w:vAlign w:val="bottom"/>
            <w:hideMark/>
          </w:tcPr>
          <w:p w14:paraId="4BF6C49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4E0E790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 xml:space="preserve">to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hideMark/>
          </w:tcPr>
          <w:p w14:paraId="0833AA2C" w14:textId="77777777" w:rsidR="008C404F" w:rsidRPr="008C404F" w:rsidRDefault="008C404F" w:rsidP="008C404F">
            <w:pPr>
              <w:spacing w:after="0" w:line="240" w:lineRule="auto"/>
              <w:rPr>
                <w:rFonts w:cstheme="minorHAnsi"/>
                <w:color w:val="2F1713"/>
                <w:shd w:val="clear" w:color="auto" w:fill="F5F5F5"/>
              </w:rPr>
            </w:pPr>
            <w:hyperlink r:id="rId18" w:tgtFrame="_blank" w:history="1">
              <w:r w:rsidRPr="008C404F">
                <w:rPr>
                  <w:rStyle w:val="Hypertextovprepojenie"/>
                  <w:rFonts w:cstheme="minorHAnsi"/>
                  <w:shd w:val="clear" w:color="auto" w:fill="F5F5F5"/>
                </w:rPr>
                <w:t>https://app.crepc.sk/?fn=detailBiblioForm&amp;sid=CB068CE69013CFB6D76DEF794CD3</w:t>
              </w:r>
            </w:hyperlink>
          </w:p>
          <w:p w14:paraId="5320722D" w14:textId="46BDD789" w:rsidR="00A77341" w:rsidRPr="00A77341" w:rsidRDefault="00A77341" w:rsidP="00EF2555">
            <w:pPr>
              <w:spacing w:after="0" w:line="240" w:lineRule="auto"/>
              <w:rPr>
                <w:rFonts w:eastAsia="Times New Roman" w:cstheme="minorHAnsi"/>
                <w:lang w:eastAsia="sk-SK"/>
              </w:rPr>
            </w:pPr>
          </w:p>
        </w:tc>
      </w:tr>
      <w:tr w:rsidR="00A77341" w:rsidRPr="00FF6B5A" w14:paraId="08B46CDD" w14:textId="77777777" w:rsidTr="6A10D314">
        <w:trPr>
          <w:trHeight w:val="525"/>
        </w:trPr>
        <w:tc>
          <w:tcPr>
            <w:tcW w:w="0" w:type="auto"/>
            <w:vAlign w:val="bottom"/>
          </w:tcPr>
          <w:p w14:paraId="23037E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82B1516" w14:textId="77777777" w:rsidR="00A77341" w:rsidRDefault="00A77341" w:rsidP="00EF2555">
            <w:pPr>
              <w:spacing w:after="0" w:line="240" w:lineRule="auto"/>
            </w:pPr>
          </w:p>
        </w:tc>
        <w:tc>
          <w:tcPr>
            <w:tcW w:w="0" w:type="auto"/>
          </w:tcPr>
          <w:p w14:paraId="07D4C5C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1EAE00E3" w14:textId="77777777" w:rsidTr="6A10D314">
        <w:trPr>
          <w:trHeight w:val="1065"/>
        </w:trPr>
        <w:tc>
          <w:tcPr>
            <w:tcW w:w="0" w:type="auto"/>
            <w:vAlign w:val="bottom"/>
            <w:hideMark/>
          </w:tcPr>
          <w:p w14:paraId="0CC120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680E22EB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15E8E6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hideMark/>
          </w:tcPr>
          <w:p w14:paraId="238ACB8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2FEAFC6" w14:textId="77777777" w:rsidTr="6A10D314">
        <w:trPr>
          <w:trHeight w:val="1515"/>
        </w:trPr>
        <w:tc>
          <w:tcPr>
            <w:tcW w:w="0" w:type="auto"/>
            <w:vAlign w:val="bottom"/>
            <w:hideMark/>
          </w:tcPr>
          <w:p w14:paraId="1464CE7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A51335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182C323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hideMark/>
          </w:tcPr>
          <w:p w14:paraId="7290404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17EBD108" w14:textId="77777777" w:rsidTr="6A10D314">
        <w:trPr>
          <w:trHeight w:val="1290"/>
        </w:trPr>
        <w:tc>
          <w:tcPr>
            <w:tcW w:w="0" w:type="auto"/>
            <w:vAlign w:val="bottom"/>
            <w:hideMark/>
          </w:tcPr>
          <w:p w14:paraId="1FA9F99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6D9450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683A5E0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Expl.OCA12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hideMark/>
          </w:tcPr>
          <w:p w14:paraId="22364B19" w14:textId="77777777" w:rsidR="00A77341" w:rsidRPr="00087B3E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A77341" w:rsidRPr="00FF6B5A" w14:paraId="5EEC1F18" w14:textId="77777777" w:rsidTr="6A10D314">
        <w:trPr>
          <w:trHeight w:val="1110"/>
        </w:trPr>
        <w:tc>
          <w:tcPr>
            <w:tcW w:w="0" w:type="auto"/>
            <w:vAlign w:val="bottom"/>
            <w:hideMark/>
          </w:tcPr>
          <w:p w14:paraId="4CBED64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030433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6690008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hideMark/>
          </w:tcPr>
          <w:p w14:paraId="3D72246C" w14:textId="6B0FA65F" w:rsidR="00A77341" w:rsidRPr="00FF6B5A" w:rsidRDefault="008C404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C404F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legalis.sk/clanky/4847/preco-je-zakaz-interrupcnej-tabletky-v-rozpore-s-ustavou</w:t>
            </w:r>
          </w:p>
        </w:tc>
      </w:tr>
      <w:tr w:rsidR="00A77341" w:rsidRPr="00FF6B5A" w14:paraId="5BFFE211" w14:textId="77777777" w:rsidTr="6A10D314">
        <w:trPr>
          <w:trHeight w:val="765"/>
        </w:trPr>
        <w:tc>
          <w:tcPr>
            <w:tcW w:w="0" w:type="auto"/>
            <w:vAlign w:val="bottom"/>
            <w:hideMark/>
          </w:tcPr>
          <w:p w14:paraId="2371D01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4892D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B361A7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hideMark/>
          </w:tcPr>
          <w:p w14:paraId="45A1672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18BA0A0" w14:textId="77777777" w:rsidTr="6A10D314">
        <w:trPr>
          <w:trHeight w:val="2310"/>
        </w:trPr>
        <w:tc>
          <w:tcPr>
            <w:tcW w:w="0" w:type="auto"/>
            <w:vAlign w:val="bottom"/>
            <w:hideMark/>
          </w:tcPr>
          <w:p w14:paraId="0290934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F6EA9E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7851E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Anotácia výstupu s kontextovými informáciami týkajúcimi sa opisu tvorivého procesu a obsahu tvorivej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lastRenderedPageBreak/>
                <w:t>činnosti a pod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hideMark/>
          </w:tcPr>
          <w:p w14:paraId="49EB76DE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</w:p>
          <w:p w14:paraId="693BFBF6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3D3DF9FD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0DAC2EC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34D8BC33" w14:textId="77777777" w:rsidTr="6A10D314">
        <w:trPr>
          <w:trHeight w:val="915"/>
        </w:trPr>
        <w:tc>
          <w:tcPr>
            <w:tcW w:w="0" w:type="auto"/>
            <w:vAlign w:val="bottom"/>
            <w:hideMark/>
          </w:tcPr>
          <w:p w14:paraId="049DD82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367AAC6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hideMark/>
          </w:tcPr>
          <w:p w14:paraId="4EF04837" w14:textId="77777777" w:rsidR="008C404F" w:rsidRPr="008C404F" w:rsidRDefault="008C404F" w:rsidP="008C404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rticl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examine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how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why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edical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bor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banned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in Slovakia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whether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easur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in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lin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with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Constitu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Slovakia’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nternational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obligation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.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text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conclude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a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ohibi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edical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bor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in Slovakia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doe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no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follow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directly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from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text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legisla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bu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only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from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de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facto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osi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state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uthoritie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led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by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inistry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Health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Slovak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Republic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.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clear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from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circumstance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debate on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ban on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bor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ill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a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ai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otiv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for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easur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otec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unbor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huma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lif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.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lthough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a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legitimat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im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banning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bor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ill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unacceptabl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ean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chieving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.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a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easur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contrary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to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righ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to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health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ohibi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nhuma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degrading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reatmen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.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oreover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in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vers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in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which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being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omoted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in Slovakia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lso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contravene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incipl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legality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incipl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h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separa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ower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.</w:t>
            </w:r>
          </w:p>
          <w:p w14:paraId="1B33FF60" w14:textId="7F17AB64" w:rsidR="00A504F9" w:rsidRPr="008C404F" w:rsidRDefault="008C404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8C404F">
              <w:rPr>
                <w:rFonts w:ascii="Calibri" w:eastAsia="Times New Roman" w:hAnsi="Calibri" w:cs="Times New Roman"/>
                <w:color w:val="000000"/>
                <w:lang w:eastAsia="sk-SK"/>
              </w:rPr>
              <w:t>Key</w:t>
            </w:r>
            <w:proofErr w:type="spellEnd"/>
            <w:r w:rsidRPr="008C404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color w:val="000000"/>
                <w:lang w:eastAsia="sk-SK"/>
              </w:rPr>
              <w:t>words</w:t>
            </w:r>
            <w:proofErr w:type="spellEnd"/>
            <w:r w:rsidRPr="008C404F">
              <w:rPr>
                <w:rFonts w:ascii="Calibri" w:eastAsia="Times New Roman" w:hAnsi="Calibri" w:cs="Times New Roman"/>
                <w:color w:val="000000"/>
                <w:lang w:eastAsia="sk-SK"/>
              </w:rPr>
              <w:t>: 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bortions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abor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ill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inhuma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and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degrading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treatmen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mifepristone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,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right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to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protection</w:t>
            </w:r>
            <w:proofErr w:type="spellEnd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 xml:space="preserve"> of </w:t>
            </w:r>
            <w:proofErr w:type="spellStart"/>
            <w:r w:rsidRPr="008C404F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health</w:t>
            </w:r>
            <w:proofErr w:type="spellEnd"/>
          </w:p>
        </w:tc>
      </w:tr>
      <w:tr w:rsidR="00A77341" w:rsidRPr="00FF6B5A" w14:paraId="74BDFDA8" w14:textId="77777777" w:rsidTr="6A10D314">
        <w:trPr>
          <w:trHeight w:val="810"/>
        </w:trPr>
        <w:tc>
          <w:tcPr>
            <w:tcW w:w="0" w:type="auto"/>
            <w:vAlign w:val="bottom"/>
            <w:hideMark/>
          </w:tcPr>
          <w:p w14:paraId="79B8BE7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3F6F3E6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hideMark/>
          </w:tcPr>
          <w:p w14:paraId="6279DEF2" w14:textId="161B2A09" w:rsidR="008C404F" w:rsidRDefault="008C404F" w:rsidP="008C404F">
            <w:pPr>
              <w:spacing w:after="0" w:line="240" w:lineRule="auto"/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5F5F5"/>
              </w:rPr>
            </w:pPr>
          </w:p>
          <w:p w14:paraId="3BF9AF11" w14:textId="6CD59CB2" w:rsidR="00793B6A" w:rsidRPr="00FF6B5A" w:rsidRDefault="00793B6A" w:rsidP="008C404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5F5F5"/>
              </w:rPr>
              <w:t xml:space="preserve"> </w:t>
            </w:r>
          </w:p>
        </w:tc>
      </w:tr>
      <w:tr w:rsidR="00A77341" w:rsidRPr="00FF6B5A" w14:paraId="18836768" w14:textId="77777777" w:rsidTr="6A10D314">
        <w:trPr>
          <w:trHeight w:val="1170"/>
        </w:trPr>
        <w:tc>
          <w:tcPr>
            <w:tcW w:w="0" w:type="auto"/>
            <w:vAlign w:val="bottom"/>
            <w:hideMark/>
          </w:tcPr>
          <w:p w14:paraId="37B918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2DEAA3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hideMark/>
          </w:tcPr>
          <w:p w14:paraId="13660478" w14:textId="03A2EE86" w:rsidR="006A75F1" w:rsidRDefault="008C404F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Článok </w:t>
            </w:r>
            <w:r w:rsid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predstavuje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právnu argumentáciu, prečo prijať a zverejniť vypracovaný štandardný postup pre medikamentóznu interrupciu v SR</w:t>
            </w:r>
            <w:r w:rsidR="00A23964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r w:rsid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Jeho bezprostredným zámerom je prispieť k zmene určitej verejnej politiky v oblasti verejného zdravia. </w:t>
            </w:r>
          </w:p>
          <w:p w14:paraId="3497E8F7" w14:textId="42D11768" w:rsidR="00A23964" w:rsidRDefault="00A23964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7E59E49E" w14:textId="24008444" w:rsidR="00194887" w:rsidRDefault="00194887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rticl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presents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rguments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for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dopting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standard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procedur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for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medical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bortion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Slovakia.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Its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immediat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im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contribut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changing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a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certain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public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polic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y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rea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public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health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  <w:p w14:paraId="6A7BDC27" w14:textId="73228586" w:rsidR="00A23964" w:rsidRPr="00220B4C" w:rsidRDefault="00A23964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</w:p>
          <w:p w14:paraId="4ACE2336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6129B7F7" w14:textId="77777777" w:rsidR="00A77341" w:rsidRPr="00687BCD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 w:rsidRPr="00687BCD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</w:t>
            </w:r>
          </w:p>
        </w:tc>
      </w:tr>
      <w:tr w:rsidR="00A77341" w:rsidRPr="00FF6B5A" w14:paraId="7BFC6436" w14:textId="77777777" w:rsidTr="6A10D314">
        <w:trPr>
          <w:trHeight w:val="1290"/>
        </w:trPr>
        <w:tc>
          <w:tcPr>
            <w:tcW w:w="0" w:type="auto"/>
            <w:vAlign w:val="bottom"/>
            <w:hideMark/>
          </w:tcPr>
          <w:p w14:paraId="0422D1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6BCC7D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hideMark/>
          </w:tcPr>
          <w:p w14:paraId="433A3BAD" w14:textId="3557F15D" w:rsidR="00220B4C" w:rsidRDefault="00194887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00194887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Článok možno použiť aj ako študijný materiál ilustrujúci prepojenie ústavného a medzinárodného práva s medicínskym právom. </w:t>
            </w:r>
          </w:p>
          <w:p w14:paraId="07C10291" w14:textId="77777777" w:rsidR="00194887" w:rsidRDefault="00194887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5683ED16" w14:textId="1D7CC44B" w:rsidR="00A77341" w:rsidRDefault="00194887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rticl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can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also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b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used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s study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material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illustrating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connection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between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constitutional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international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medical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194887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  <w:p w14:paraId="1E2B3E29" w14:textId="77777777" w:rsidR="00A77341" w:rsidRPr="00860877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</w:p>
        </w:tc>
      </w:tr>
      <w:tr w:rsidR="00A77341" w:rsidRPr="00FF6B5A" w14:paraId="4E0779A8" w14:textId="77777777" w:rsidTr="6A10D314">
        <w:trPr>
          <w:trHeight w:val="204"/>
        </w:trPr>
        <w:tc>
          <w:tcPr>
            <w:tcW w:w="0" w:type="auto"/>
            <w:vAlign w:val="bottom"/>
            <w:hideMark/>
          </w:tcPr>
          <w:p w14:paraId="1C9D6A1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5DFC0BEF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2962BB46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hideMark/>
          </w:tcPr>
          <w:p w14:paraId="4BB7320A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</w:tbl>
    <w:p w14:paraId="0FD2FB93" w14:textId="77777777" w:rsidR="00A77341" w:rsidRDefault="00A77341" w:rsidP="00A77341"/>
    <w:p w14:paraId="2C09EC34" w14:textId="77777777" w:rsidR="00A77341" w:rsidRDefault="00A77341" w:rsidP="00A77341"/>
    <w:p w14:paraId="79AE1E24" w14:textId="77777777" w:rsidR="00A77341" w:rsidRDefault="00A77341" w:rsidP="00A77341"/>
    <w:p w14:paraId="27C74B48" w14:textId="77777777" w:rsidR="00A77341" w:rsidRDefault="00A77341" w:rsidP="00A77341"/>
    <w:p w14:paraId="2B5E19E1" w14:textId="77777777" w:rsidR="00CA3932" w:rsidRPr="00A77341" w:rsidRDefault="00CA3932" w:rsidP="00A77341"/>
    <w:sectPr w:rsidR="00CA3932" w:rsidRPr="00A77341" w:rsidSect="008E2108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9417D" w14:textId="77777777" w:rsidR="00E221B8" w:rsidRDefault="00E221B8" w:rsidP="00FB55C7">
      <w:pPr>
        <w:spacing w:after="0" w:line="240" w:lineRule="auto"/>
      </w:pPr>
      <w:r>
        <w:separator/>
      </w:r>
    </w:p>
  </w:endnote>
  <w:endnote w:type="continuationSeparator" w:id="0">
    <w:p w14:paraId="562C673E" w14:textId="77777777" w:rsidR="00E221B8" w:rsidRDefault="00E221B8" w:rsidP="00FB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B255E" w14:textId="77777777" w:rsidR="00520BA5" w:rsidRDefault="00520BA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A4AE5" w14:textId="77777777" w:rsidR="00520BA5" w:rsidRDefault="00B10774">
    <w:pPr>
      <w:pStyle w:val="Pta"/>
    </w:pPr>
    <w:r w:rsidRPr="00A23768">
      <w:t>T_Z_VTCAj_1/ 2020</w:t>
    </w:r>
  </w:p>
  <w:p w14:paraId="07583160" w14:textId="77777777" w:rsidR="00520BA5" w:rsidRDefault="00520BA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D3032" w14:textId="77777777" w:rsidR="00520BA5" w:rsidRDefault="00520BA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64FCE" w14:textId="77777777" w:rsidR="00E221B8" w:rsidRDefault="00E221B8" w:rsidP="00FB55C7">
      <w:pPr>
        <w:spacing w:after="0" w:line="240" w:lineRule="auto"/>
      </w:pPr>
      <w:r>
        <w:separator/>
      </w:r>
    </w:p>
  </w:footnote>
  <w:footnote w:type="continuationSeparator" w:id="0">
    <w:p w14:paraId="02E0456A" w14:textId="77777777" w:rsidR="00E221B8" w:rsidRDefault="00E221B8" w:rsidP="00FB55C7">
      <w:pPr>
        <w:spacing w:after="0" w:line="240" w:lineRule="auto"/>
      </w:pPr>
      <w:r>
        <w:continuationSeparator/>
      </w:r>
    </w:p>
  </w:footnote>
  <w:footnote w:id="1">
    <w:p w14:paraId="239FDAE8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69DB04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2A805DE6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199F0CA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5B65E09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042252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499527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48FD89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4195BC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A80C3" w14:textId="77777777" w:rsidR="00520BA5" w:rsidRDefault="00520BA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241F5" w14:textId="77777777" w:rsidR="00520BA5" w:rsidRDefault="00B10774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417AD8F1" wp14:editId="20E1612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Trnavská univerzita v Trnave, Právnická fakulta</w:t>
    </w:r>
  </w:p>
  <w:p w14:paraId="2A28FF50" w14:textId="77777777" w:rsidR="00520BA5" w:rsidRDefault="00520BA5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44D20" w14:textId="77777777" w:rsidR="00520BA5" w:rsidRDefault="00520BA5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zSyNLQwN7M0NTFU0lEKTi0uzszPAykwqgUAPDGhFCwAAAA="/>
  </w:docVars>
  <w:rsids>
    <w:rsidRoot w:val="00FB55C7"/>
    <w:rsid w:val="00026F2F"/>
    <w:rsid w:val="00085DA0"/>
    <w:rsid w:val="00194887"/>
    <w:rsid w:val="00220B4C"/>
    <w:rsid w:val="0022142E"/>
    <w:rsid w:val="002F7738"/>
    <w:rsid w:val="003C13B2"/>
    <w:rsid w:val="00403C50"/>
    <w:rsid w:val="00520BA5"/>
    <w:rsid w:val="005862FF"/>
    <w:rsid w:val="005A1D72"/>
    <w:rsid w:val="006A75F1"/>
    <w:rsid w:val="00752CC5"/>
    <w:rsid w:val="00793B6A"/>
    <w:rsid w:val="008A3E82"/>
    <w:rsid w:val="008C404F"/>
    <w:rsid w:val="009847FA"/>
    <w:rsid w:val="00A23964"/>
    <w:rsid w:val="00A504F9"/>
    <w:rsid w:val="00A77341"/>
    <w:rsid w:val="00B10774"/>
    <w:rsid w:val="00B24EFE"/>
    <w:rsid w:val="00CA3932"/>
    <w:rsid w:val="00CC30CC"/>
    <w:rsid w:val="00E221B8"/>
    <w:rsid w:val="00EC3E9D"/>
    <w:rsid w:val="00FB55C7"/>
    <w:rsid w:val="08203CC3"/>
    <w:rsid w:val="0948E9C3"/>
    <w:rsid w:val="15B4E513"/>
    <w:rsid w:val="1E6F85CA"/>
    <w:rsid w:val="2B979597"/>
    <w:rsid w:val="36348A1B"/>
    <w:rsid w:val="3A840813"/>
    <w:rsid w:val="3AFD8579"/>
    <w:rsid w:val="3B969A76"/>
    <w:rsid w:val="56C936F2"/>
    <w:rsid w:val="5AD4D155"/>
    <w:rsid w:val="5D1E296B"/>
    <w:rsid w:val="69E9661F"/>
    <w:rsid w:val="6A10D314"/>
    <w:rsid w:val="6A62E385"/>
    <w:rsid w:val="6A7DC60B"/>
    <w:rsid w:val="6E014E28"/>
    <w:rsid w:val="7D237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8E8DC"/>
  <w15:chartTrackingRefBased/>
  <w15:docId w15:val="{D0066E35-84B8-414C-A249-4824E1194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7341"/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55C7"/>
  </w:style>
  <w:style w:type="paragraph" w:styleId="Pta">
    <w:name w:val="footer"/>
    <w:basedOn w:val="Normlny"/>
    <w:link w:val="Pt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55C7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FB55C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FB55C7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B55C7"/>
    <w:rPr>
      <w:vertAlign w:val="superscript"/>
    </w:rPr>
  </w:style>
  <w:style w:type="character" w:customStyle="1" w:styleId="normaltextrun">
    <w:name w:val="normaltextrun"/>
    <w:basedOn w:val="Predvolenpsmoodseku"/>
    <w:rsid w:val="00FB55C7"/>
  </w:style>
  <w:style w:type="character" w:customStyle="1" w:styleId="spellingerror">
    <w:name w:val="spellingerror"/>
    <w:basedOn w:val="Predvolenpsmoodseku"/>
    <w:rsid w:val="00FB55C7"/>
  </w:style>
  <w:style w:type="character" w:styleId="Vrazn">
    <w:name w:val="Strong"/>
    <w:basedOn w:val="Predvolenpsmoodseku"/>
    <w:uiPriority w:val="22"/>
    <w:qFormat/>
    <w:rsid w:val="00FB55C7"/>
    <w:rPr>
      <w:b/>
      <w:bCs/>
    </w:rPr>
  </w:style>
  <w:style w:type="character" w:styleId="Hypertextovprepojenie">
    <w:name w:val="Hyperlink"/>
    <w:basedOn w:val="Predvolenpsmoodseku"/>
    <w:uiPriority w:val="99"/>
    <w:unhideWhenUsed/>
    <w:rsid w:val="00FB55C7"/>
    <w:rPr>
      <w:color w:val="0000FF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8C40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https://app.crepc.sk/?fn=detailBiblioForm&amp;sid=CB068CE69013CFB6D76DEF794CD3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footnotes" Target="footnote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styles" Target="styles.xml"/><Relationship Id="rId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849EFD36A2FD42A08B2FE6DBFE0551" ma:contentTypeVersion="2" ma:contentTypeDescription="Umožňuje vytvoriť nový dokument." ma:contentTypeScope="" ma:versionID="0ae711aaa099707b537dfe1a38b38d3f">
  <xsd:schema xmlns:xsd="http://www.w3.org/2001/XMLSchema" xmlns:xs="http://www.w3.org/2001/XMLSchema" xmlns:p="http://schemas.microsoft.com/office/2006/metadata/properties" xmlns:ns2="2fd55426-6a80-441b-a4aa-fe1248aa1c49" targetNamespace="http://schemas.microsoft.com/office/2006/metadata/properties" ma:root="true" ma:fieldsID="ecbce4a0fe8727f3e2443a148cd20b27" ns2:_="">
    <xsd:import namespace="2fd55426-6a80-441b-a4aa-fe1248aa1c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55426-6a80-441b-a4aa-fe1248aa1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DA36E8-7E5C-4FC1-88B2-EF2E22EFFD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d55426-6a80-441b-a4aa-fe1248aa1c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F74493-D1B7-4327-A664-DEA86C40E1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6C4D3F-23C0-4C40-99C7-DBD01375BA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593</Words>
  <Characters>9086</Characters>
  <Application>Microsoft Office Word</Application>
  <DocSecurity>0</DocSecurity>
  <Lines>75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Káčer</dc:creator>
  <cp:keywords/>
  <dc:description/>
  <cp:lastModifiedBy>Káčer Marek</cp:lastModifiedBy>
  <cp:revision>11</cp:revision>
  <dcterms:created xsi:type="dcterms:W3CDTF">2022-01-11T07:54:00Z</dcterms:created>
  <dcterms:modified xsi:type="dcterms:W3CDTF">2026-01-10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49EFD36A2FD42A08B2FE6DBFE0551</vt:lpwstr>
  </property>
  <property fmtid="{D5CDD505-2E9C-101B-9397-08002B2CF9AE}" pid="3" name="Order">
    <vt:r8>1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